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BA27E" w14:textId="42F6FBEE" w:rsidR="003932EF" w:rsidRDefault="007C259F" w:rsidP="009167BE">
      <w:pPr>
        <w:jc w:val="both"/>
      </w:pPr>
      <w:r>
        <w:t>100 AI Interview Questions and Answers</w:t>
      </w:r>
    </w:p>
    <w:p w14:paraId="182BB03B" w14:textId="5F1487F2" w:rsidR="006714DB" w:rsidRDefault="006714DB" w:rsidP="009167BE">
      <w:pPr>
        <w:jc w:val="both"/>
      </w:pPr>
    </w:p>
    <w:p w14:paraId="2F597D5E" w14:textId="77777777" w:rsidR="009167BE" w:rsidRDefault="006714DB" w:rsidP="009167BE">
      <w:pPr>
        <w:jc w:val="both"/>
      </w:pPr>
      <w:r>
        <w:t xml:space="preserve">With so many pseudo-data scientists cropping up due to numerous courses that offer theoretical learning, the questions in interviews is getting streamlined to filter those that understand </w:t>
      </w:r>
      <w:r w:rsidR="00E041C0">
        <w:t xml:space="preserve">how real-world implementation works. It is important to understand </w:t>
      </w:r>
      <w:r w:rsidR="009167BE">
        <w:t>how data flows in the real world and what sort of questions are being discussed across companies.</w:t>
      </w:r>
    </w:p>
    <w:p w14:paraId="7341E439" w14:textId="77777777" w:rsidR="009167BE" w:rsidRDefault="009167BE" w:rsidP="009167BE">
      <w:pPr>
        <w:jc w:val="center"/>
        <w:rPr>
          <w:b/>
        </w:rPr>
      </w:pPr>
      <w:r w:rsidRPr="009167BE">
        <w:rPr>
          <w:b/>
        </w:rPr>
        <w:t>The value of a company lies solely in the interview process.</w:t>
      </w:r>
    </w:p>
    <w:p w14:paraId="2AAACE13" w14:textId="5BCF688D" w:rsidR="00A97787" w:rsidRDefault="009167BE" w:rsidP="009167BE">
      <w:pPr>
        <w:jc w:val="both"/>
      </w:pPr>
      <w: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t>
      </w:r>
      <w:r w:rsidR="00A97787">
        <w:t xml:space="preserve">will be detailed out here. We will start off with by understanding what the trends in artificial intelligence are. </w:t>
      </w:r>
    </w:p>
    <w:p w14:paraId="4B0F5F26" w14:textId="77777777" w:rsidR="00A97787" w:rsidRDefault="00A97787" w:rsidP="009167BE">
      <w:pPr>
        <w:jc w:val="both"/>
      </w:pPr>
      <w:r>
        <w:t>Q. Have you heard of the Gartner Hype Cycle?</w:t>
      </w:r>
    </w:p>
    <w:p w14:paraId="6A18D875" w14:textId="7505760E" w:rsidR="00A97787" w:rsidRDefault="00A97787" w:rsidP="009167BE">
      <w:pPr>
        <w:jc w:val="both"/>
      </w:pPr>
      <w: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29F0B6F" w14:textId="3BAAFAE4" w:rsidR="00A97787" w:rsidRDefault="00A97787" w:rsidP="00A97787">
      <w:pPr>
        <w:jc w:val="center"/>
      </w:pPr>
      <w:r>
        <w:rPr>
          <w:noProof/>
        </w:rPr>
        <w:lastRenderedPageBreak/>
        <w:drawing>
          <wp:inline distT="0" distB="0" distL="0" distR="0" wp14:anchorId="57F2D82A" wp14:editId="5ECEFEB6">
            <wp:extent cx="5299628" cy="5040173"/>
            <wp:effectExtent l="0" t="0" r="0" b="8255"/>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299628" cy="5040173"/>
                    </a:xfrm>
                    <a:prstGeom prst="rect">
                      <a:avLst/>
                    </a:prstGeom>
                    <a:noFill/>
                    <a:ln>
                      <a:noFill/>
                    </a:ln>
                  </pic:spPr>
                </pic:pic>
              </a:graphicData>
            </a:graphic>
          </wp:inline>
        </w:drawing>
      </w:r>
      <w:r>
        <w:br/>
      </w:r>
      <w:bookmarkStart w:id="0" w:name="_GoBack"/>
      <w:bookmarkEnd w:id="0"/>
      <w:r>
        <w:t>The Gartner Hype Cycle for Artificial Intelligence (</w:t>
      </w:r>
      <w:hyperlink r:id="rId5" w:history="1">
        <w:r w:rsidRPr="00A97787">
          <w:rPr>
            <w:rStyle w:val="Hyperlink"/>
          </w:rPr>
          <w:t>Source</w:t>
        </w:r>
      </w:hyperlink>
      <w:r>
        <w:t>)</w:t>
      </w:r>
    </w:p>
    <w:p w14:paraId="2967D5B2" w14:textId="61D800D7" w:rsidR="003B2D04" w:rsidRDefault="003B2D04" w:rsidP="003B2D04">
      <w:r>
        <w:t>Looking at the hype cycle</w:t>
      </w:r>
    </w:p>
    <w:p w14:paraId="6FCB292E" w14:textId="77777777" w:rsidR="00A97787" w:rsidRPr="009167BE" w:rsidRDefault="00A97787" w:rsidP="009167BE">
      <w:pPr>
        <w:jc w:val="both"/>
      </w:pPr>
    </w:p>
    <w:sectPr w:rsidR="00A97787" w:rsidRPr="009167BE" w:rsidSect="004D4381">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NzYxAgJTIzMjAyUdpeDU4uLM/DyQAsNaAF3+TZUsAAAA"/>
  </w:docVars>
  <w:rsids>
    <w:rsidRoot w:val="00352031"/>
    <w:rsid w:val="003313C9"/>
    <w:rsid w:val="00352031"/>
    <w:rsid w:val="003932EF"/>
    <w:rsid w:val="003B2D04"/>
    <w:rsid w:val="004D4381"/>
    <w:rsid w:val="005A3980"/>
    <w:rsid w:val="006714DB"/>
    <w:rsid w:val="007C259F"/>
    <w:rsid w:val="009167BE"/>
    <w:rsid w:val="00A97787"/>
    <w:rsid w:val="00E04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B2462"/>
  <w15:chartTrackingRefBased/>
  <w15:docId w15:val="{F9604F08-9690-40F2-8341-1581AD92A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7787"/>
    <w:rPr>
      <w:color w:val="0563C1" w:themeColor="hyperlink"/>
      <w:u w:val="single"/>
    </w:rPr>
  </w:style>
  <w:style w:type="character" w:styleId="UnresolvedMention">
    <w:name w:val="Unresolved Mention"/>
    <w:basedOn w:val="DefaultParagraphFont"/>
    <w:uiPriority w:val="99"/>
    <w:semiHidden/>
    <w:unhideWhenUsed/>
    <w:rsid w:val="00A9778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gartner.com/smarterwithgartner/2-megatrends-dominate-the-gartner-hype-cycle-for-artificial-intelligence-2020/"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67</TotalTime>
  <Pages>2</Pages>
  <Words>248</Words>
  <Characters>141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5</cp:revision>
  <dcterms:created xsi:type="dcterms:W3CDTF">2021-07-30T12:56:00Z</dcterms:created>
  <dcterms:modified xsi:type="dcterms:W3CDTF">2021-08-01T07:43:00Z</dcterms:modified>
</cp:coreProperties>
</file>